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971071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9710713-c2ff-11eb-a72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ElEQVR42s1WOQ4DQQhD+YD//0v/gNgmSZMmEhQZ7WqPAuFjzFR/LdZf/asqNAG9MB981Pf69V81Opcq8vW2rFeAHqVekY+Derpp2DiqVxRQsXfSnyjTIkXhBX+W9LMO9PVSaxLXoO2hLX9qiWV3FuLFJd5YRcwVpQixx6saCNhYZ9ufUGZjwBbsvR6qUFNMNc3iHq/6E4cSRZHAtZ/FWpKlEy+150/V1BwmrNZ6CO2I0dl0vfdLYsp9Shyu9eUnoZFUXfMn7nTbOJF4zR+CMk6+8B8iyfiPUWbrP2Trzrizd7b5XIkrCdGzUbZ4XY0z3dTfST57cqRX1MX86Hc+H+TfzDfv2zl0nMxfd5hqB/q6nlztXVIH/M35YJDnCHbAHwetQ2Y/LzNAeoaRLX3gv/897z4BMq1oxvWk33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ervice is down here in Texa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9710713-c2ff-11eb-a727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9710713-c2ff-11eb-a727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9710713-c2ff-11eb-a727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9710713</dc:title>
  <dc:creator/>
  <cp:keywords/>
  <dcterms:created xsi:type="dcterms:W3CDTF">2026-05-03T10:48:35Z</dcterms:created>
  <dcterms:modified xsi:type="dcterms:W3CDTF">2026-05-03T10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